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516D" w:rsidRDefault="002F3C34">
      <w:r>
        <w:rPr>
          <w:noProof/>
          <w:lang w:eastAsia="en-AU"/>
        </w:rPr>
        <w:drawing>
          <wp:inline distT="0" distB="0" distL="0" distR="0" wp14:anchorId="78B5BCE7" wp14:editId="740E248D">
            <wp:extent cx="4305300" cy="2009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369" w:rsidRDefault="009C7369"/>
    <w:p w:rsidR="009C7369" w:rsidRDefault="009C7369">
      <w:r>
        <w:rPr>
          <w:noProof/>
          <w:lang w:eastAsia="en-AU"/>
        </w:rPr>
        <w:drawing>
          <wp:inline distT="0" distB="0" distL="0" distR="0" wp14:anchorId="21294047" wp14:editId="1E5AE415">
            <wp:extent cx="2419350" cy="4505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C73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MzY2N7M0NTMyMDdV0lEKTi0uzszPAykwrAUAPTjbRiwAAAA="/>
  </w:docVars>
  <w:rsids>
    <w:rsidRoot w:val="002F3C34"/>
    <w:rsid w:val="0016516D"/>
    <w:rsid w:val="002F3C34"/>
    <w:rsid w:val="009C7369"/>
    <w:rsid w:val="00CD2CB9"/>
    <w:rsid w:val="00D551BA"/>
    <w:rsid w:val="00EC5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1F749"/>
  <w15:chartTrackingRefBased/>
  <w15:docId w15:val="{BB5AEBE2-3714-486F-9D2F-F08B208EB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o</dc:creator>
  <cp:keywords/>
  <dc:description/>
  <cp:lastModifiedBy>Matto</cp:lastModifiedBy>
  <cp:revision>1</cp:revision>
  <dcterms:created xsi:type="dcterms:W3CDTF">2016-08-19T06:56:00Z</dcterms:created>
  <dcterms:modified xsi:type="dcterms:W3CDTF">2016-08-19T12:42:00Z</dcterms:modified>
</cp:coreProperties>
</file>